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F394F" w14:textId="6180A30F" w:rsidR="008610A3" w:rsidRPr="00BD755D" w:rsidRDefault="007065A9" w:rsidP="008610A3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Junior </w:t>
      </w:r>
      <w:r w:rsidR="00B128E7">
        <w:rPr>
          <w:rFonts w:asciiTheme="majorHAnsi" w:hAnsiTheme="majorHAnsi" w:cstheme="majorHAnsi"/>
          <w:b/>
          <w:sz w:val="24"/>
          <w:szCs w:val="24"/>
          <w:u w:val="single"/>
        </w:rPr>
        <w:t>Aluminum Dip Brazer</w:t>
      </w:r>
      <w:r>
        <w:rPr>
          <w:rFonts w:asciiTheme="majorHAnsi" w:hAnsiTheme="majorHAnsi" w:cstheme="majorHAnsi"/>
          <w:b/>
          <w:sz w:val="24"/>
          <w:szCs w:val="24"/>
          <w:u w:val="single"/>
        </w:rPr>
        <w:t>_</w:t>
      </w:r>
      <w:r w:rsidR="008610A3">
        <w:rPr>
          <w:rFonts w:asciiTheme="majorHAnsi" w:hAnsiTheme="majorHAnsi" w:cstheme="majorHAnsi"/>
          <w:b/>
          <w:sz w:val="24"/>
          <w:szCs w:val="24"/>
          <w:u w:val="single"/>
        </w:rPr>
        <w:t>_</w:t>
      </w:r>
      <w:r w:rsidR="00B128E7">
        <w:rPr>
          <w:rFonts w:asciiTheme="majorHAnsi" w:hAnsiTheme="majorHAnsi" w:cstheme="majorHAnsi"/>
          <w:b/>
          <w:sz w:val="24"/>
          <w:szCs w:val="24"/>
          <w:u w:val="single"/>
        </w:rPr>
        <w:t>____________</w:t>
      </w:r>
      <w:r w:rsidR="008610A3">
        <w:rPr>
          <w:rFonts w:asciiTheme="majorHAnsi" w:hAnsiTheme="majorHAnsi" w:cstheme="majorHAnsi"/>
          <w:b/>
          <w:sz w:val="24"/>
          <w:szCs w:val="24"/>
          <w:u w:val="single"/>
        </w:rPr>
        <w:t>_________________</w:t>
      </w:r>
      <w:r w:rsidR="008610A3">
        <w:rPr>
          <w:rFonts w:asciiTheme="majorHAnsi" w:hAnsiTheme="majorHAnsi" w:cstheme="majorHAnsi"/>
          <w:b/>
          <w:sz w:val="24"/>
          <w:szCs w:val="24"/>
          <w:u w:val="single"/>
        </w:rPr>
        <w:tab/>
      </w:r>
      <w:r w:rsidR="008610A3">
        <w:rPr>
          <w:rFonts w:asciiTheme="majorHAnsi" w:hAnsiTheme="majorHAnsi" w:cstheme="majorHAnsi"/>
          <w:b/>
          <w:sz w:val="24"/>
          <w:szCs w:val="24"/>
          <w:u w:val="single"/>
        </w:rPr>
        <w:tab/>
      </w:r>
      <w:r w:rsidR="008610A3">
        <w:rPr>
          <w:rFonts w:asciiTheme="majorHAnsi" w:hAnsiTheme="majorHAnsi" w:cstheme="majorHAnsi"/>
          <w:b/>
          <w:sz w:val="24"/>
          <w:szCs w:val="24"/>
          <w:u w:val="single"/>
        </w:rPr>
        <w:tab/>
      </w:r>
      <w:r w:rsidR="008610A3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3CB570A0" wp14:editId="17AE6D7D">
            <wp:extent cx="762000" cy="76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C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668FC" w14:textId="77777777" w:rsidR="008610A3" w:rsidRDefault="008610A3" w:rsidP="008610A3">
      <w:pPr>
        <w:rPr>
          <w:rFonts w:asciiTheme="majorHAnsi" w:hAnsiTheme="majorHAnsi" w:cstheme="majorHAnsi"/>
          <w:color w:val="333333"/>
          <w:sz w:val="24"/>
          <w:szCs w:val="24"/>
          <w:shd w:val="clear" w:color="auto" w:fill="FFFFFF"/>
        </w:rPr>
      </w:pPr>
      <w:r>
        <w:rPr>
          <w:rFonts w:asciiTheme="majorHAnsi" w:hAnsiTheme="majorHAnsi" w:cstheme="majorHAnsi"/>
          <w:color w:val="333333"/>
          <w:sz w:val="24"/>
          <w:szCs w:val="24"/>
          <w:shd w:val="clear" w:color="auto" w:fill="FFFFFF"/>
        </w:rPr>
        <w:t>Microwave Engineering Corporation</w:t>
      </w:r>
    </w:p>
    <w:p w14:paraId="52966ADB" w14:textId="77777777" w:rsidR="008610A3" w:rsidRPr="00A54B09" w:rsidRDefault="008610A3" w:rsidP="008610A3">
      <w:pPr>
        <w:rPr>
          <w:rFonts w:asciiTheme="majorHAnsi" w:hAnsiTheme="majorHAnsi" w:cstheme="majorHAnsi"/>
          <w:b/>
          <w:sz w:val="24"/>
          <w:szCs w:val="24"/>
        </w:rPr>
      </w:pPr>
      <w:r w:rsidRPr="00A54B09">
        <w:rPr>
          <w:rFonts w:asciiTheme="majorHAnsi" w:hAnsiTheme="majorHAnsi" w:cstheme="majorHAnsi"/>
          <w:b/>
          <w:sz w:val="24"/>
          <w:szCs w:val="24"/>
        </w:rPr>
        <w:t>Microwave Engineering Corporation is an equal opportunity/affirmative action employer.</w:t>
      </w:r>
    </w:p>
    <w:p w14:paraId="3481958C" w14:textId="7BB9922F" w:rsidR="007065A9" w:rsidRDefault="007065A9" w:rsidP="004C3EEE">
      <w:r>
        <w:t>We have an immediate opening for a</w:t>
      </w:r>
      <w:r>
        <w:t xml:space="preserve"> junior aluminum dip </w:t>
      </w:r>
      <w:proofErr w:type="spellStart"/>
      <w:r>
        <w:t>brazer</w:t>
      </w:r>
      <w:proofErr w:type="spellEnd"/>
      <w:r>
        <w:t xml:space="preserve"> to join our manufacturing team. In this role, you will perform high-precision brazing operations on a variety of custom components, supporting critical defense-related applications. The ideal candidate brings strong technical expertise, attention to detail, and a commitment to quality</w:t>
      </w:r>
      <w:r>
        <w:t>.</w:t>
      </w:r>
    </w:p>
    <w:p w14:paraId="4A52353F" w14:textId="5CD6B8EF" w:rsidR="004C3EEE" w:rsidRDefault="004C3EEE" w:rsidP="004C3EEE">
      <w:r>
        <w:rPr>
          <w:b/>
        </w:rPr>
        <w:t xml:space="preserve">Job Type: </w:t>
      </w:r>
      <w:r>
        <w:t>Full-Time</w:t>
      </w:r>
    </w:p>
    <w:p w14:paraId="61053721" w14:textId="7E135872" w:rsidR="007065A9" w:rsidRDefault="007065A9" w:rsidP="004C3EEE">
      <w:pPr>
        <w:rPr>
          <w:b/>
        </w:rPr>
      </w:pPr>
      <w:r>
        <w:rPr>
          <w:b/>
        </w:rPr>
        <w:t xml:space="preserve">Location: </w:t>
      </w:r>
      <w:r w:rsidRPr="007065A9">
        <w:rPr>
          <w:bCs/>
        </w:rPr>
        <w:t>North Andover, MA</w:t>
      </w:r>
    </w:p>
    <w:p w14:paraId="4ED18522" w14:textId="7CCD09FD" w:rsidR="004C3EEE" w:rsidRPr="00591CCA" w:rsidRDefault="004C3EEE" w:rsidP="004C3EEE">
      <w:r>
        <w:rPr>
          <w:b/>
        </w:rPr>
        <w:t xml:space="preserve">Experience: </w:t>
      </w:r>
      <w:r w:rsidR="007065A9">
        <w:rPr>
          <w:bCs/>
        </w:rPr>
        <w:t>Entry Level – Three Years</w:t>
      </w:r>
    </w:p>
    <w:p w14:paraId="66152D88" w14:textId="53F19417" w:rsidR="004C3EEE" w:rsidRDefault="00591CCA">
      <w:r>
        <w:rPr>
          <w:b/>
        </w:rPr>
        <w:t xml:space="preserve">Hourly Pay: </w:t>
      </w:r>
      <w:r w:rsidR="0046238A">
        <w:t>$</w:t>
      </w:r>
      <w:r w:rsidR="007065A9">
        <w:t xml:space="preserve">20 - $30/hour, based on </w:t>
      </w:r>
      <w:proofErr w:type="gramStart"/>
      <w:r w:rsidR="007065A9">
        <w:t>experience</w:t>
      </w:r>
      <w:proofErr w:type="gramEnd"/>
    </w:p>
    <w:p w14:paraId="34A3A7EB" w14:textId="3449E9DA" w:rsidR="004C3EEE" w:rsidRDefault="004C3EEE">
      <w:r>
        <w:rPr>
          <w:b/>
        </w:rPr>
        <w:t xml:space="preserve">Mandatory Requirement: </w:t>
      </w:r>
      <w:r>
        <w:t xml:space="preserve">Must be a </w:t>
      </w:r>
      <w:r w:rsidR="007065A9">
        <w:t>U.S. Person (U.S. Citizen or Lawful Permanent Resident)</w:t>
      </w:r>
    </w:p>
    <w:p w14:paraId="666A5F3C" w14:textId="121E6F61" w:rsidR="00F63DBA" w:rsidRPr="00365DAC" w:rsidRDefault="00F63DBA">
      <w:pPr>
        <w:rPr>
          <w:b/>
        </w:rPr>
      </w:pPr>
      <w:r w:rsidRPr="00365DAC">
        <w:rPr>
          <w:b/>
        </w:rPr>
        <w:t>Major Duties and Responsibilities:</w:t>
      </w:r>
    </w:p>
    <w:p w14:paraId="610771AC" w14:textId="77777777" w:rsidR="007065A9" w:rsidRDefault="007065A9" w:rsidP="00B128E7">
      <w:pPr>
        <w:pStyle w:val="ListParagraph"/>
        <w:numPr>
          <w:ilvl w:val="0"/>
          <w:numId w:val="1"/>
        </w:numPr>
      </w:pPr>
      <w:r>
        <w:t xml:space="preserve">Perform aluminum dip brazing processes, including cleaning, tacking, shim assembly, pre-heating, and </w:t>
      </w:r>
      <w:proofErr w:type="gramStart"/>
      <w:r>
        <w:t>dipping</w:t>
      </w:r>
      <w:proofErr w:type="gramEnd"/>
    </w:p>
    <w:p w14:paraId="516F5DB6" w14:textId="4EAE6EAA" w:rsidR="0046238A" w:rsidRDefault="007065A9" w:rsidP="00B128E7">
      <w:pPr>
        <w:pStyle w:val="ListParagraph"/>
        <w:numPr>
          <w:ilvl w:val="0"/>
          <w:numId w:val="1"/>
        </w:numPr>
      </w:pPr>
      <w:r>
        <w:t xml:space="preserve">Maintain and monitor salt pot systems to ensure proper </w:t>
      </w:r>
      <w:proofErr w:type="gramStart"/>
      <w:r>
        <w:t>operation</w:t>
      </w:r>
      <w:proofErr w:type="gramEnd"/>
    </w:p>
    <w:p w14:paraId="21792286" w14:textId="492DB6B9" w:rsidR="00B128E7" w:rsidRDefault="007065A9" w:rsidP="00B128E7">
      <w:pPr>
        <w:pStyle w:val="ListParagraph"/>
        <w:numPr>
          <w:ilvl w:val="0"/>
          <w:numId w:val="1"/>
        </w:numPr>
      </w:pPr>
      <w:r>
        <w:t xml:space="preserve">Read and interpret technical drawings and </w:t>
      </w:r>
      <w:proofErr w:type="gramStart"/>
      <w:r>
        <w:t>blueprints</w:t>
      </w:r>
      <w:proofErr w:type="gramEnd"/>
    </w:p>
    <w:p w14:paraId="7437BE69" w14:textId="5A9D5868" w:rsidR="00452A12" w:rsidRDefault="00A60992" w:rsidP="00F63DBA">
      <w:pPr>
        <w:pStyle w:val="ListParagraph"/>
        <w:numPr>
          <w:ilvl w:val="0"/>
          <w:numId w:val="1"/>
        </w:numPr>
      </w:pPr>
      <w:r>
        <w:t>Follow</w:t>
      </w:r>
      <w:r w:rsidR="00452A12">
        <w:t xml:space="preserve"> </w:t>
      </w:r>
      <w:r w:rsidR="007065A9">
        <w:t xml:space="preserve">established shop workflows, processes, and quality </w:t>
      </w:r>
      <w:proofErr w:type="gramStart"/>
      <w:r w:rsidR="007065A9">
        <w:t>procedures</w:t>
      </w:r>
      <w:proofErr w:type="gramEnd"/>
    </w:p>
    <w:p w14:paraId="34494421" w14:textId="14AF2904" w:rsidR="00452A12" w:rsidRDefault="00452A12" w:rsidP="00F63DBA">
      <w:pPr>
        <w:pStyle w:val="ListParagraph"/>
        <w:numPr>
          <w:ilvl w:val="0"/>
          <w:numId w:val="1"/>
        </w:numPr>
      </w:pPr>
      <w:r>
        <w:t xml:space="preserve">Maintain </w:t>
      </w:r>
      <w:r w:rsidR="007065A9">
        <w:t xml:space="preserve">a </w:t>
      </w:r>
      <w:r>
        <w:t>clean</w:t>
      </w:r>
      <w:r w:rsidR="007065A9">
        <w:t xml:space="preserve">, safe, and organized work </w:t>
      </w:r>
      <w:proofErr w:type="gramStart"/>
      <w:r w:rsidR="007065A9">
        <w:t>environment</w:t>
      </w:r>
      <w:proofErr w:type="gramEnd"/>
    </w:p>
    <w:p w14:paraId="03681010" w14:textId="37F2DF53" w:rsidR="00452A12" w:rsidRDefault="007065A9" w:rsidP="00F63DBA">
      <w:pPr>
        <w:pStyle w:val="ListParagraph"/>
        <w:numPr>
          <w:ilvl w:val="0"/>
          <w:numId w:val="1"/>
        </w:numPr>
      </w:pPr>
      <w:r>
        <w:t xml:space="preserve">Support additional shop activities and responsibilities as </w:t>
      </w:r>
      <w:proofErr w:type="gramStart"/>
      <w:r>
        <w:t>needed</w:t>
      </w:r>
      <w:proofErr w:type="gramEnd"/>
    </w:p>
    <w:p w14:paraId="3A1248BA" w14:textId="2B66D236" w:rsidR="00F63DBA" w:rsidRPr="00365DAC" w:rsidRDefault="00F63DBA" w:rsidP="00F63DBA">
      <w:pPr>
        <w:rPr>
          <w:b/>
        </w:rPr>
      </w:pPr>
      <w:r w:rsidRPr="00365DAC">
        <w:rPr>
          <w:b/>
        </w:rPr>
        <w:t>Preferred Core Skills:</w:t>
      </w:r>
    </w:p>
    <w:p w14:paraId="191A8F11" w14:textId="71AC9A4D" w:rsidR="00365DAC" w:rsidRDefault="00365DAC" w:rsidP="00F63DBA">
      <w:pPr>
        <w:pStyle w:val="ListParagraph"/>
        <w:numPr>
          <w:ilvl w:val="0"/>
          <w:numId w:val="2"/>
        </w:numPr>
      </w:pPr>
      <w:r>
        <w:t>Works safely, following all procedures and uses proper safety equipment.</w:t>
      </w:r>
    </w:p>
    <w:p w14:paraId="68769971" w14:textId="7AEADC8A" w:rsidR="00385BB2" w:rsidRDefault="00385BB2" w:rsidP="00F63DBA">
      <w:pPr>
        <w:pStyle w:val="ListParagraph"/>
        <w:numPr>
          <w:ilvl w:val="0"/>
          <w:numId w:val="2"/>
        </w:numPr>
      </w:pPr>
      <w:r>
        <w:t>Strong communication skills.</w:t>
      </w:r>
    </w:p>
    <w:p w14:paraId="450BB517" w14:textId="5620FC79" w:rsidR="00F63DBA" w:rsidRDefault="00F63DBA" w:rsidP="00F63DBA">
      <w:pPr>
        <w:pStyle w:val="ListParagraph"/>
        <w:numPr>
          <w:ilvl w:val="0"/>
          <w:numId w:val="2"/>
        </w:numPr>
      </w:pPr>
      <w:r>
        <w:t>Ability to work with all levels of employees</w:t>
      </w:r>
      <w:r w:rsidR="00385BB2">
        <w:t>.</w:t>
      </w:r>
    </w:p>
    <w:p w14:paraId="4E92C037" w14:textId="28E9FA42" w:rsidR="007065A9" w:rsidRDefault="00385BB2" w:rsidP="00D546E7">
      <w:pPr>
        <w:pStyle w:val="ListParagraph"/>
        <w:numPr>
          <w:ilvl w:val="0"/>
          <w:numId w:val="2"/>
        </w:numPr>
      </w:pPr>
      <w:r>
        <w:t>Fast and open-minded learner.</w:t>
      </w:r>
    </w:p>
    <w:p w14:paraId="698156A4" w14:textId="7547194D" w:rsidR="007065A9" w:rsidRDefault="007065A9" w:rsidP="007065A9">
      <w:pPr>
        <w:rPr>
          <w:b/>
          <w:bCs/>
        </w:rPr>
      </w:pPr>
      <w:r>
        <w:rPr>
          <w:b/>
          <w:bCs/>
        </w:rPr>
        <w:t>How to Apply</w:t>
      </w:r>
    </w:p>
    <w:p w14:paraId="4F3A64AF" w14:textId="56916844" w:rsidR="007065A9" w:rsidRPr="007065A9" w:rsidRDefault="007065A9" w:rsidP="007065A9">
      <w:pPr>
        <w:pStyle w:val="ListParagraph"/>
        <w:numPr>
          <w:ilvl w:val="0"/>
          <w:numId w:val="4"/>
        </w:numPr>
      </w:pPr>
      <w:r>
        <w:t xml:space="preserve">Please submit your resume to Lisa Lemieux, Head of Human Resources, at </w:t>
      </w:r>
      <w:hyperlink r:id="rId6" w:history="1">
        <w:r w:rsidRPr="005C4591">
          <w:rPr>
            <w:rStyle w:val="Hyperlink"/>
          </w:rPr>
          <w:t>l_lemieux@microwaveeng.com</w:t>
        </w:r>
      </w:hyperlink>
      <w:r>
        <w:t xml:space="preserve"> </w:t>
      </w:r>
    </w:p>
    <w:sectPr w:rsidR="007065A9" w:rsidRPr="007065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B363B"/>
    <w:multiLevelType w:val="hybridMultilevel"/>
    <w:tmpl w:val="547C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3224D"/>
    <w:multiLevelType w:val="hybridMultilevel"/>
    <w:tmpl w:val="200E1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E99"/>
    <w:multiLevelType w:val="hybridMultilevel"/>
    <w:tmpl w:val="FFA2A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D514D"/>
    <w:multiLevelType w:val="hybridMultilevel"/>
    <w:tmpl w:val="7EB44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671458">
    <w:abstractNumId w:val="0"/>
  </w:num>
  <w:num w:numId="2" w16cid:durableId="1298339533">
    <w:abstractNumId w:val="1"/>
  </w:num>
  <w:num w:numId="3" w16cid:durableId="553657363">
    <w:abstractNumId w:val="2"/>
  </w:num>
  <w:num w:numId="4" w16cid:durableId="1061097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A2NzOxNDEzNzdX0lEKTi0uzszPAykwqgUAgMursSwAAAA="/>
  </w:docVars>
  <w:rsids>
    <w:rsidRoot w:val="00F63DBA"/>
    <w:rsid w:val="0002594D"/>
    <w:rsid w:val="00096CBE"/>
    <w:rsid w:val="000A3087"/>
    <w:rsid w:val="002D1BE5"/>
    <w:rsid w:val="00327E29"/>
    <w:rsid w:val="00365DAC"/>
    <w:rsid w:val="00385BB2"/>
    <w:rsid w:val="00452A12"/>
    <w:rsid w:val="0046238A"/>
    <w:rsid w:val="004C3EEE"/>
    <w:rsid w:val="004D21BA"/>
    <w:rsid w:val="00591CCA"/>
    <w:rsid w:val="005F02ED"/>
    <w:rsid w:val="00702BBD"/>
    <w:rsid w:val="007065A9"/>
    <w:rsid w:val="007200C2"/>
    <w:rsid w:val="0078150E"/>
    <w:rsid w:val="008365F4"/>
    <w:rsid w:val="008610A3"/>
    <w:rsid w:val="00897730"/>
    <w:rsid w:val="008A363C"/>
    <w:rsid w:val="008D645C"/>
    <w:rsid w:val="00A13F62"/>
    <w:rsid w:val="00A278C3"/>
    <w:rsid w:val="00A60992"/>
    <w:rsid w:val="00B128E7"/>
    <w:rsid w:val="00BD4F60"/>
    <w:rsid w:val="00D27831"/>
    <w:rsid w:val="00DC0FD2"/>
    <w:rsid w:val="00F36E1F"/>
    <w:rsid w:val="00F63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D3032"/>
  <w15:chartTrackingRefBased/>
  <w15:docId w15:val="{0AA641C0-E2CA-457D-9C50-F4C4C6FE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D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5D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DA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065A9"/>
    <w:rPr>
      <w:b/>
      <w:bCs/>
    </w:rPr>
  </w:style>
  <w:style w:type="character" w:styleId="Hyperlink">
    <w:name w:val="Hyperlink"/>
    <w:basedOn w:val="DefaultParagraphFont"/>
    <w:uiPriority w:val="99"/>
    <w:unhideWhenUsed/>
    <w:rsid w:val="007065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83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_lemieux@microwaveeng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4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Cheung</dc:creator>
  <cp:keywords/>
  <dc:description/>
  <cp:lastModifiedBy>Preston Cheung</cp:lastModifiedBy>
  <cp:revision>2</cp:revision>
  <cp:lastPrinted>2018-04-17T19:15:00Z</cp:lastPrinted>
  <dcterms:created xsi:type="dcterms:W3CDTF">2026-04-01T14:41:00Z</dcterms:created>
  <dcterms:modified xsi:type="dcterms:W3CDTF">2026-04-01T14:41:00Z</dcterms:modified>
</cp:coreProperties>
</file>